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排序"/>
      <w:r>
        <w:t xml:space="preserve">1106 排序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输入一行数字，如果我们把这行数字中的‘5’都看成空格，那么就得到一行用空格分割的若干非负整数（可能有些整数以‘0’开头，这些头部的‘0’应该被忽略掉，除非这个整数就是由若干个‘0’组成的，这时这个整数就是0）。</w:t>
      </w:r>
    </w:p>
    <w:p>
      <w:pPr>
        <w:pStyle w:val="BlockText"/>
      </w:pPr>
      <w:r>
        <w:t xml:space="preserve">你的任务是：对这些分割得到的整数，依从小到大的顺序排序输出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包含多组测试用例，每组输入数据只有一行数字（数字之间没有空格），这行数字的长度不大于1000。</w:t>
      </w:r>
    </w:p>
    <w:p>
      <w:pPr>
        <w:pStyle w:val="BlockText"/>
      </w:pPr>
      <w:r>
        <w:t xml:space="preserve">输入数据保证：分割得到的非负整数不会大于100000000；输入数据不可能全由‘5’组成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用例，输出分割得到的整数排序的结果，相邻的两个整数之间用一个空格分开，每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0051231232050775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0 77 1231232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1013 http://acm.hdu.edu.cn/showproblem.php?pid=1013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难点在于对5所在位置不同的正确处理</w:t>
      </w:r>
    </w:p>
    <w:p>
      <w:pPr>
        <w:pStyle w:val="BodyText"/>
      </w:pPr>
      <w:r>
        <w:t xml:space="preserve">1.开始的若干个5需要跳过去；</w:t>
      </w:r>
    </w:p>
    <w:p>
      <w:pPr>
        <w:pStyle w:val="BodyText"/>
      </w:pPr>
      <w:r>
        <w:t xml:space="preserve">2.最后的若干个5需要跳过去；</w:t>
      </w:r>
    </w:p>
    <w:p>
      <w:pPr>
        <w:pStyle w:val="BodyText"/>
      </w:pPr>
      <w:r>
        <w:t xml:space="preserve">3.字符串全部是5的时候，需要正确处理。</w:t>
      </w:r>
    </w:p>
    <w:p>
      <w:pPr>
        <w:pStyle w:val="BodyText"/>
      </w:pPr>
      <w:r>
        <w:t xml:space="preserve">4.中间的若干个5需要正确跳过去。</w:t>
      </w:r>
    </w:p>
    <w:p>
      <w:pPr>
        <w:pStyle w:val="BodyText"/>
      </w:pPr>
      <w:r>
        <w:t xml:space="preserve">（下列代码利用了qsort函数简化排序过程，对于各排序算法不了解的同学请尝试学习并手写排序过程）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p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,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a)-(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b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],len,sum,i,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s)){</w:t>
      </w:r>
      <w:r>
        <w:br w:type="textWrapping"/>
      </w:r>
      <w:r>
        <w:rPr>
          <w:rStyle w:val="NormalTok"/>
        </w:rPr>
        <w:t xml:space="preserve">       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s[i]!='\</w:t>
      </w:r>
      <w:r>
        <w:rPr>
          <w:rStyle w:val="DecValTok"/>
        </w:rPr>
        <w:t xml:space="preserve">0</w:t>
      </w:r>
      <w:r>
        <w:rPr>
          <w:rStyle w:val="NormalTok"/>
        </w:rPr>
        <w:t xml:space="preserve">';i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!=</w:t>
      </w:r>
      <w:r>
        <w:rPr>
          <w:rStyle w:val="CharTok"/>
        </w:rPr>
        <w:t xml:space="preserve">'5'</w:t>
      </w:r>
      <w:r>
        <w:rPr>
          <w:rStyle w:val="NormalTok"/>
        </w:rPr>
        <w:t xml:space="preserve">){sum=sum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+s[i]-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a[len++]=sum;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a[len++]=sum;</w:t>
      </w:r>
      <w:r>
        <w:br w:type="textWrapping"/>
      </w:r>
      <w:r>
        <w:rPr>
          <w:rStyle w:val="NormalTok"/>
        </w:rPr>
        <w:t xml:space="preserve">        qsort(a,le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cmp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len;i++)printf(</w:t>
      </w:r>
      <w:r>
        <w:rPr>
          <w:rStyle w:val="StringTok"/>
        </w:rPr>
        <w:t xml:space="preserve">" %d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1Z</dcterms:created>
  <dcterms:modified xsi:type="dcterms:W3CDTF">2020-03-12T09:36:51Z</dcterms:modified>
</cp:coreProperties>
</file>